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7A75D562" w14:textId="74E7D71E" w:rsidR="00930E06" w:rsidRPr="002D4A2C" w:rsidRDefault="00FB5403" w:rsidP="00D501D7">
      <w:pPr>
        <w:pStyle w:val="Heading1"/>
        <w:rPr>
          <w:sz w:val="28"/>
          <w:szCs w:val="28"/>
        </w:rPr>
      </w:pPr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15F4E5E0">
            <wp:extent cx="1285875" cy="523875"/>
            <wp:effectExtent l="0" t="0" r="9525" b="952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523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2D4A2C">
        <w:t xml:space="preserve">       </w:t>
      </w:r>
      <w:r w:rsidRPr="00D501D7">
        <w:t>MONTHLY</w:t>
      </w:r>
      <w:r w:rsidRPr="002D4A2C">
        <w:t xml:space="preserve"> REPORT</w:t>
      </w:r>
      <w:r w:rsidR="00D66402" w:rsidRPr="002D4A2C">
        <w:t xml:space="preserve"> - </w:t>
      </w:r>
      <w:r w:rsidR="002B52F7">
        <w:t>September</w:t>
      </w:r>
      <w:r w:rsidR="00F6563C" w:rsidRPr="002D4A2C">
        <w:rPr>
          <w:sz w:val="28"/>
          <w:szCs w:val="28"/>
        </w:rPr>
        <w:t xml:space="preserve"> 2021</w:t>
      </w:r>
    </w:p>
    <w:p w14:paraId="48B50299" w14:textId="72A56531" w:rsidR="00D25FE5" w:rsidRPr="002D4A2C" w:rsidRDefault="00485B87" w:rsidP="00D501D7">
      <w:pPr>
        <w:pStyle w:val="Heading2"/>
      </w:pPr>
      <w:r>
        <w:t xml:space="preserve">1. </w:t>
      </w:r>
      <w:r w:rsidR="00F6563C" w:rsidRPr="002D4A2C"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75"/>
        <w:gridCol w:w="2279"/>
        <w:gridCol w:w="2399"/>
        <w:gridCol w:w="2522"/>
      </w:tblGrid>
      <w:tr w:rsidR="00F8344A" w:rsidRPr="002D4A2C" w14:paraId="3B34A542" w14:textId="5282E1C5" w:rsidTr="002B52F7">
        <w:trPr>
          <w:jc w:val="center"/>
        </w:trPr>
        <w:tc>
          <w:tcPr>
            <w:tcW w:w="287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79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399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2522" w:type="dxa"/>
            <w:shd w:val="clear" w:color="auto" w:fill="B4C6E7" w:themeFill="accent1" w:themeFillTint="66"/>
            <w:vAlign w:val="center"/>
          </w:tcPr>
          <w:p w14:paraId="021C3669" w14:textId="0E1960AB" w:rsidR="00F8344A" w:rsidRPr="002D4A2C" w:rsidRDefault="002B52F7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ptember</w:t>
            </w:r>
            <w:r w:rsidR="00106E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1 Total</w:t>
            </w:r>
          </w:p>
        </w:tc>
      </w:tr>
      <w:tr w:rsidR="00807D4E" w:rsidRPr="002D4A2C" w14:paraId="010ED36D" w14:textId="0F600695" w:rsidTr="002B52F7">
        <w:trPr>
          <w:jc w:val="center"/>
        </w:trPr>
        <w:tc>
          <w:tcPr>
            <w:tcW w:w="2875" w:type="dxa"/>
          </w:tcPr>
          <w:p w14:paraId="666DE90F" w14:textId="2F3EB313" w:rsidR="00807D4E" w:rsidRPr="002D4A2C" w:rsidRDefault="00807D4E" w:rsidP="00807D4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2279" w:type="dxa"/>
          </w:tcPr>
          <w:p w14:paraId="2192D12C" w14:textId="17B37CCB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E727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2B52F7">
              <w:rPr>
                <w:rFonts w:ascii="Times New Roman" w:hAnsi="Times New Roman" w:cs="Times New Roman"/>
                <w:sz w:val="24"/>
                <w:szCs w:val="24"/>
              </w:rPr>
              <w:t>76,</w:t>
            </w:r>
            <w:r w:rsidR="002A7AAD">
              <w:rPr>
                <w:rFonts w:ascii="Times New Roman" w:hAnsi="Times New Roman" w:cs="Times New Roman"/>
                <w:sz w:val="24"/>
                <w:szCs w:val="24"/>
              </w:rPr>
              <w:t>969</w:t>
            </w:r>
          </w:p>
        </w:tc>
        <w:tc>
          <w:tcPr>
            <w:tcW w:w="2399" w:type="dxa"/>
          </w:tcPr>
          <w:p w14:paraId="186F4DF8" w14:textId="66E1C0C7" w:rsidR="00807D4E" w:rsidRPr="002D4A2C" w:rsidRDefault="004A391B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2,331</w:t>
            </w:r>
          </w:p>
        </w:tc>
        <w:tc>
          <w:tcPr>
            <w:tcW w:w="2522" w:type="dxa"/>
          </w:tcPr>
          <w:p w14:paraId="71E92A97" w14:textId="5A1A10CF" w:rsidR="004A391B" w:rsidRPr="002D4A2C" w:rsidRDefault="00153A93" w:rsidP="004A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4A391B">
              <w:rPr>
                <w:rFonts w:ascii="Times New Roman" w:hAnsi="Times New Roman" w:cs="Times New Roman"/>
                <w:sz w:val="24"/>
                <w:szCs w:val="24"/>
              </w:rPr>
              <w:t>79,300</w:t>
            </w:r>
          </w:p>
        </w:tc>
      </w:tr>
      <w:tr w:rsidR="00807D4E" w:rsidRPr="002D4A2C" w14:paraId="1A353018" w14:textId="1913D6FF" w:rsidTr="002B52F7">
        <w:trPr>
          <w:jc w:val="center"/>
        </w:trPr>
        <w:tc>
          <w:tcPr>
            <w:tcW w:w="2875" w:type="dxa"/>
          </w:tcPr>
          <w:p w14:paraId="79493090" w14:textId="77777777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85803795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2279" w:type="dxa"/>
          </w:tcPr>
          <w:p w14:paraId="750EA0E6" w14:textId="417A6334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274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="002B52F7">
              <w:rPr>
                <w:rFonts w:ascii="Times New Roman" w:hAnsi="Times New Roman" w:cs="Times New Roman"/>
                <w:sz w:val="24"/>
                <w:szCs w:val="24"/>
              </w:rPr>
              <w:t>2,304</w:t>
            </w:r>
          </w:p>
        </w:tc>
        <w:tc>
          <w:tcPr>
            <w:tcW w:w="2399" w:type="dxa"/>
          </w:tcPr>
          <w:p w14:paraId="4D3F8DF1" w14:textId="1BEE1913" w:rsidR="00807D4E" w:rsidRPr="002D4A2C" w:rsidRDefault="00685427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,562</w:t>
            </w:r>
          </w:p>
        </w:tc>
        <w:tc>
          <w:tcPr>
            <w:tcW w:w="2522" w:type="dxa"/>
          </w:tcPr>
          <w:p w14:paraId="292BBD18" w14:textId="7F6445E3" w:rsidR="00807D4E" w:rsidRPr="002D4A2C" w:rsidRDefault="00E512A3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153A93">
              <w:rPr>
                <w:rFonts w:ascii="Times New Roman" w:hAnsi="Times New Roman" w:cs="Times New Roman"/>
                <w:sz w:val="24"/>
                <w:szCs w:val="24"/>
              </w:rPr>
              <w:t>97,866</w:t>
            </w:r>
          </w:p>
        </w:tc>
      </w:tr>
      <w:tr w:rsidR="00807D4E" w:rsidRPr="002D4A2C" w14:paraId="3B19F136" w14:textId="0E020E00" w:rsidTr="002B52F7">
        <w:trPr>
          <w:jc w:val="center"/>
        </w:trPr>
        <w:tc>
          <w:tcPr>
            <w:tcW w:w="2875" w:type="dxa"/>
          </w:tcPr>
          <w:p w14:paraId="2E87792D" w14:textId="5B832758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2279" w:type="dxa"/>
          </w:tcPr>
          <w:p w14:paraId="1E407E5A" w14:textId="6693F5B1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E727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B52F7">
              <w:rPr>
                <w:rFonts w:ascii="Times New Roman" w:hAnsi="Times New Roman" w:cs="Times New Roman"/>
                <w:sz w:val="24"/>
                <w:szCs w:val="24"/>
              </w:rPr>
              <w:t>44,</w:t>
            </w:r>
            <w:r w:rsidR="002A7AAD">
              <w:rPr>
                <w:rFonts w:ascii="Times New Roman" w:hAnsi="Times New Roman" w:cs="Times New Roman"/>
                <w:sz w:val="24"/>
                <w:szCs w:val="24"/>
              </w:rPr>
              <w:t>665</w:t>
            </w:r>
          </w:p>
        </w:tc>
        <w:tc>
          <w:tcPr>
            <w:tcW w:w="2399" w:type="dxa"/>
          </w:tcPr>
          <w:p w14:paraId="2B3C15B8" w14:textId="61532D58" w:rsidR="004A391B" w:rsidRPr="002D4A2C" w:rsidRDefault="004A391B" w:rsidP="004A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,769</w:t>
            </w:r>
          </w:p>
        </w:tc>
        <w:tc>
          <w:tcPr>
            <w:tcW w:w="2522" w:type="dxa"/>
          </w:tcPr>
          <w:p w14:paraId="7FDFC607" w14:textId="14129876" w:rsidR="00807D4E" w:rsidRPr="002D4A2C" w:rsidRDefault="004A391B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1,434</w:t>
            </w:r>
          </w:p>
        </w:tc>
      </w:tr>
      <w:tr w:rsidR="00807D4E" w:rsidRPr="002D4A2C" w14:paraId="5F2325CA" w14:textId="46BCE4F1" w:rsidTr="002B52F7">
        <w:trPr>
          <w:jc w:val="center"/>
        </w:trPr>
        <w:tc>
          <w:tcPr>
            <w:tcW w:w="2875" w:type="dxa"/>
          </w:tcPr>
          <w:p w14:paraId="77C04227" w14:textId="10DFB959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Response Trips</w:t>
            </w:r>
          </w:p>
        </w:tc>
        <w:tc>
          <w:tcPr>
            <w:tcW w:w="2279" w:type="dxa"/>
          </w:tcPr>
          <w:p w14:paraId="25B6CD5A" w14:textId="722D5493" w:rsidR="00807D4E" w:rsidRPr="002D4A2C" w:rsidRDefault="002B52F7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,626</w:t>
            </w:r>
          </w:p>
        </w:tc>
        <w:tc>
          <w:tcPr>
            <w:tcW w:w="2399" w:type="dxa"/>
          </w:tcPr>
          <w:p w14:paraId="70F0C0D9" w14:textId="5F1FF06A" w:rsidR="00807D4E" w:rsidRPr="002D4A2C" w:rsidRDefault="00685427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="00917A1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69</w:t>
            </w:r>
          </w:p>
        </w:tc>
        <w:tc>
          <w:tcPr>
            <w:tcW w:w="2522" w:type="dxa"/>
          </w:tcPr>
          <w:p w14:paraId="57A7C8B1" w14:textId="4ACE0068" w:rsidR="00807D4E" w:rsidRPr="002D4A2C" w:rsidRDefault="00153A93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,695</w:t>
            </w:r>
          </w:p>
        </w:tc>
      </w:tr>
      <w:tr w:rsidR="00807D4E" w:rsidRPr="002D4A2C" w14:paraId="5CE7B3D6" w14:textId="5ACB11A8" w:rsidTr="002B52F7">
        <w:trPr>
          <w:jc w:val="center"/>
        </w:trPr>
        <w:tc>
          <w:tcPr>
            <w:tcW w:w="2875" w:type="dxa"/>
            <w:shd w:val="clear" w:color="auto" w:fill="1F3864" w:themeFill="accent1" w:themeFillShade="80"/>
          </w:tcPr>
          <w:p w14:paraId="6DB49989" w14:textId="43D00CB6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9" w:type="dxa"/>
            <w:shd w:val="clear" w:color="auto" w:fill="1F3864" w:themeFill="accent1" w:themeFillShade="80"/>
          </w:tcPr>
          <w:p w14:paraId="4472FE54" w14:textId="4CD9A57F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9" w:type="dxa"/>
            <w:shd w:val="clear" w:color="auto" w:fill="1F3864" w:themeFill="accent1" w:themeFillShade="80"/>
          </w:tcPr>
          <w:p w14:paraId="0A93A32D" w14:textId="77777777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2" w:type="dxa"/>
            <w:shd w:val="clear" w:color="auto" w:fill="1F3864" w:themeFill="accent1" w:themeFillShade="80"/>
          </w:tcPr>
          <w:p w14:paraId="3B712E54" w14:textId="77777777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7D4E" w:rsidRPr="002D4A2C" w14:paraId="37FCFE6D" w14:textId="000B0D42" w:rsidTr="002B52F7">
        <w:trPr>
          <w:jc w:val="center"/>
        </w:trPr>
        <w:tc>
          <w:tcPr>
            <w:tcW w:w="2875" w:type="dxa"/>
          </w:tcPr>
          <w:p w14:paraId="45CA61A0" w14:textId="2B42FE09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8580526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2279" w:type="dxa"/>
          </w:tcPr>
          <w:p w14:paraId="00101CE2" w14:textId="776BB2BB" w:rsidR="00807D4E" w:rsidRPr="002D4A2C" w:rsidRDefault="002B52F7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4,086</w:t>
            </w:r>
          </w:p>
        </w:tc>
        <w:tc>
          <w:tcPr>
            <w:tcW w:w="2399" w:type="dxa"/>
          </w:tcPr>
          <w:p w14:paraId="0530B0D8" w14:textId="129BF88B" w:rsidR="00807D4E" w:rsidRPr="002D4A2C" w:rsidRDefault="00CB27AD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  <w:r w:rsidR="0071584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69</w:t>
            </w:r>
          </w:p>
        </w:tc>
        <w:tc>
          <w:tcPr>
            <w:tcW w:w="2522" w:type="dxa"/>
          </w:tcPr>
          <w:p w14:paraId="43084E0E" w14:textId="20B16C6D" w:rsidR="00807D4E" w:rsidRPr="002D4A2C" w:rsidRDefault="001C6BF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4,455</w:t>
            </w:r>
          </w:p>
        </w:tc>
      </w:tr>
      <w:bookmarkEnd w:id="0"/>
      <w:tr w:rsidR="00807D4E" w:rsidRPr="002D4A2C" w14:paraId="4C7757AA" w14:textId="30A747F4" w:rsidTr="002B52F7">
        <w:trPr>
          <w:jc w:val="center"/>
        </w:trPr>
        <w:tc>
          <w:tcPr>
            <w:tcW w:w="2875" w:type="dxa"/>
          </w:tcPr>
          <w:p w14:paraId="43B5B70D" w14:textId="77777777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787361DD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hone</w:t>
            </w:r>
          </w:p>
        </w:tc>
        <w:tc>
          <w:tcPr>
            <w:tcW w:w="2279" w:type="dxa"/>
          </w:tcPr>
          <w:p w14:paraId="3F2EDA48" w14:textId="39F83DA1" w:rsidR="00807D4E" w:rsidRPr="002D4A2C" w:rsidRDefault="002B52F7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3,364</w:t>
            </w:r>
          </w:p>
        </w:tc>
        <w:tc>
          <w:tcPr>
            <w:tcW w:w="2399" w:type="dxa"/>
          </w:tcPr>
          <w:p w14:paraId="0378CDAF" w14:textId="0D192F9D" w:rsidR="00807D4E" w:rsidRPr="002D4A2C" w:rsidRDefault="007730C4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,276</w:t>
            </w:r>
          </w:p>
        </w:tc>
        <w:tc>
          <w:tcPr>
            <w:tcW w:w="2522" w:type="dxa"/>
          </w:tcPr>
          <w:p w14:paraId="1C802D17" w14:textId="22A4E9F1" w:rsidR="00807D4E" w:rsidRPr="002D4A2C" w:rsidRDefault="001C6BF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3,640</w:t>
            </w:r>
          </w:p>
        </w:tc>
      </w:tr>
      <w:tr w:rsidR="00807D4E" w:rsidRPr="002D4A2C" w14:paraId="3D78EC4F" w14:textId="7C4E8FD6" w:rsidTr="002B52F7">
        <w:trPr>
          <w:jc w:val="center"/>
        </w:trPr>
        <w:tc>
          <w:tcPr>
            <w:tcW w:w="2875" w:type="dxa"/>
          </w:tcPr>
          <w:p w14:paraId="0E024C20" w14:textId="024BEB38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proofErr w:type="gramStart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ed  Rides</w:t>
            </w:r>
            <w:proofErr w:type="gramEnd"/>
          </w:p>
          <w:p w14:paraId="26D4DAA5" w14:textId="5E98F2E2" w:rsidR="00807D4E" w:rsidRPr="002D4A2C" w:rsidRDefault="00807D4E" w:rsidP="00AA292C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 w:rsidR="005250B7">
              <w:rPr>
                <w:rFonts w:ascii="Times New Roman" w:hAnsi="Times New Roman" w:cs="Times New Roman"/>
                <w:sz w:val="24"/>
                <w:szCs w:val="24"/>
              </w:rPr>
              <w:t xml:space="preserve">In the Portals </w:t>
            </w:r>
            <w:proofErr w:type="gramStart"/>
            <w:r w:rsidR="005250B7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435DAC">
              <w:rPr>
                <w:rFonts w:ascii="Times New Roman" w:hAnsi="Times New Roman" w:cs="Times New Roman"/>
                <w:sz w:val="24"/>
                <w:szCs w:val="24"/>
              </w:rPr>
              <w:t xml:space="preserve"> Phone</w:t>
            </w:r>
            <w:proofErr w:type="gramEnd"/>
            <w:r w:rsidR="00435DAC">
              <w:rPr>
                <w:rFonts w:ascii="Times New Roman" w:hAnsi="Times New Roman" w:cs="Times New Roman"/>
                <w:sz w:val="24"/>
                <w:szCs w:val="24"/>
              </w:rPr>
              <w:t xml:space="preserve">  App</w:t>
            </w:r>
            <w:r w:rsidR="005250B7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2279" w:type="dxa"/>
          </w:tcPr>
          <w:p w14:paraId="4ED4BF56" w14:textId="19CAF160" w:rsidR="00807D4E" w:rsidRPr="002D4A2C" w:rsidRDefault="002B52F7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2</w:t>
            </w:r>
          </w:p>
        </w:tc>
        <w:tc>
          <w:tcPr>
            <w:tcW w:w="2399" w:type="dxa"/>
          </w:tcPr>
          <w:p w14:paraId="52BD2673" w14:textId="61AD15E4" w:rsidR="00807D4E" w:rsidRPr="002D4A2C" w:rsidRDefault="00685427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</w:t>
            </w:r>
          </w:p>
        </w:tc>
        <w:tc>
          <w:tcPr>
            <w:tcW w:w="2522" w:type="dxa"/>
          </w:tcPr>
          <w:p w14:paraId="6CF105B1" w14:textId="234840C4" w:rsidR="00807D4E" w:rsidRPr="002D4A2C" w:rsidRDefault="00153A93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5</w:t>
            </w:r>
          </w:p>
        </w:tc>
      </w:tr>
    </w:tbl>
    <w:bookmarkEnd w:id="1"/>
    <w:p w14:paraId="3C58F770" w14:textId="42C35DAD" w:rsidR="005D1BD2" w:rsidRPr="00B3620B" w:rsidRDefault="00485B87" w:rsidP="00D501D7">
      <w:pPr>
        <w:pStyle w:val="Heading2"/>
      </w:pPr>
      <w:r>
        <w:t xml:space="preserve">2. </w:t>
      </w:r>
      <w:r w:rsidR="005D1BD2" w:rsidRPr="00B3620B">
        <w:t>On-Time Performance and Unfulfilled Rid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85"/>
        <w:gridCol w:w="2177"/>
        <w:gridCol w:w="2482"/>
        <w:gridCol w:w="2482"/>
      </w:tblGrid>
      <w:tr w:rsidR="005D1BD2" w14:paraId="584AFBC1" w14:textId="77777777" w:rsidTr="007A0322">
        <w:trPr>
          <w:jc w:val="center"/>
        </w:trPr>
        <w:tc>
          <w:tcPr>
            <w:tcW w:w="278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14:paraId="49D19017" w14:textId="77777777" w:rsidTr="007A0322">
        <w:trPr>
          <w:jc w:val="center"/>
        </w:trPr>
        <w:tc>
          <w:tcPr>
            <w:tcW w:w="2785" w:type="dxa"/>
          </w:tcPr>
          <w:p w14:paraId="133C9ACC" w14:textId="15A0D65E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Overall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 Completed Without A Member’s Report of Latenes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2177" w:type="dxa"/>
          </w:tcPr>
          <w:p w14:paraId="170B3125" w14:textId="2D048727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 w:rsidR="002B52F7">
              <w:rPr>
                <w:rFonts w:ascii="Times New Roman" w:hAnsi="Times New Roman" w:cs="Times New Roman"/>
                <w:sz w:val="24"/>
                <w:szCs w:val="24"/>
              </w:rPr>
              <w:t>85%</w:t>
            </w:r>
          </w:p>
        </w:tc>
        <w:tc>
          <w:tcPr>
            <w:tcW w:w="2482" w:type="dxa"/>
          </w:tcPr>
          <w:p w14:paraId="2369124A" w14:textId="4470136E" w:rsidR="00807D4E" w:rsidRDefault="00B42FA4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9%</w:t>
            </w:r>
          </w:p>
        </w:tc>
        <w:tc>
          <w:tcPr>
            <w:tcW w:w="2482" w:type="dxa"/>
          </w:tcPr>
          <w:p w14:paraId="10EF5D0E" w14:textId="182D84B5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14:paraId="30F2F705" w14:textId="77777777" w:rsidTr="007A0322">
        <w:trPr>
          <w:jc w:val="center"/>
        </w:trPr>
        <w:tc>
          <w:tcPr>
            <w:tcW w:w="2785" w:type="dxa"/>
          </w:tcPr>
          <w:p w14:paraId="0791B06E" w14:textId="61E973A6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Completed Without A Member’s Report of Latenes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77" w:type="dxa"/>
          </w:tcPr>
          <w:p w14:paraId="2548D265" w14:textId="6471F44C" w:rsidR="00807D4E" w:rsidRPr="002D4A2C" w:rsidRDefault="00807D4E" w:rsidP="00807D4E">
            <w:pPr>
              <w:keepNext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 w:rsidR="002B52F7">
              <w:rPr>
                <w:rFonts w:ascii="Times New Roman" w:hAnsi="Times New Roman" w:cs="Times New Roman"/>
                <w:sz w:val="24"/>
                <w:szCs w:val="24"/>
              </w:rPr>
              <w:t>76%</w:t>
            </w:r>
          </w:p>
          <w:p w14:paraId="7B2A18EA" w14:textId="77777777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2" w:type="dxa"/>
          </w:tcPr>
          <w:p w14:paraId="190AC89D" w14:textId="3FF90215" w:rsidR="00807D4E" w:rsidRDefault="003169C5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8</w:t>
            </w:r>
            <w:r w:rsidR="00B42F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14:paraId="1F81B19C" w14:textId="77777777" w:rsidTr="007A0322">
        <w:trPr>
          <w:jc w:val="center"/>
        </w:trPr>
        <w:tc>
          <w:tcPr>
            <w:tcW w:w="2785" w:type="dxa"/>
          </w:tcPr>
          <w:p w14:paraId="73FB41EC" w14:textId="5CAA2891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Program-Based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 Completed Without A Member’s Report of Lateness</w:t>
            </w:r>
          </w:p>
        </w:tc>
        <w:tc>
          <w:tcPr>
            <w:tcW w:w="2177" w:type="dxa"/>
          </w:tcPr>
          <w:p w14:paraId="091CE30A" w14:textId="59421BF7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2B52F7">
              <w:rPr>
                <w:rFonts w:ascii="Times New Roman" w:hAnsi="Times New Roman" w:cs="Times New Roman"/>
                <w:sz w:val="24"/>
                <w:szCs w:val="24"/>
              </w:rPr>
              <w:t>8.90%</w:t>
            </w:r>
          </w:p>
        </w:tc>
        <w:tc>
          <w:tcPr>
            <w:tcW w:w="2482" w:type="dxa"/>
          </w:tcPr>
          <w:p w14:paraId="343EA41E" w14:textId="3069CBF3" w:rsidR="00807D4E" w:rsidRDefault="00685427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482" w:type="dxa"/>
          </w:tcPr>
          <w:p w14:paraId="622AD030" w14:textId="1BA42AE0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14:paraId="47807509" w14:textId="77777777" w:rsidTr="007A0322">
        <w:trPr>
          <w:jc w:val="center"/>
        </w:trPr>
        <w:tc>
          <w:tcPr>
            <w:tcW w:w="2785" w:type="dxa"/>
            <w:shd w:val="clear" w:color="auto" w:fill="1F3864" w:themeFill="accent1" w:themeFillShade="80"/>
          </w:tcPr>
          <w:p w14:paraId="4994A972" w14:textId="77777777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1F3864" w:themeFill="accent1" w:themeFillShade="80"/>
          </w:tcPr>
          <w:p w14:paraId="673558BF" w14:textId="77777777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2" w:type="dxa"/>
            <w:shd w:val="clear" w:color="auto" w:fill="1F3864" w:themeFill="accent1" w:themeFillShade="80"/>
          </w:tcPr>
          <w:p w14:paraId="049A8B88" w14:textId="77777777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2" w:type="dxa"/>
            <w:shd w:val="clear" w:color="auto" w:fill="1F3864" w:themeFill="accent1" w:themeFillShade="80"/>
          </w:tcPr>
          <w:p w14:paraId="37E78259" w14:textId="77777777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7D4E" w14:paraId="35840B34" w14:textId="77777777" w:rsidTr="007A0322">
        <w:trPr>
          <w:jc w:val="center"/>
        </w:trPr>
        <w:tc>
          <w:tcPr>
            <w:tcW w:w="2785" w:type="dxa"/>
          </w:tcPr>
          <w:p w14:paraId="1351D94B" w14:textId="7FDAA3E5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pon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77" w:type="dxa"/>
          </w:tcPr>
          <w:p w14:paraId="4609D59B" w14:textId="174B7BBD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82" w:type="dxa"/>
          </w:tcPr>
          <w:p w14:paraId="02548077" w14:textId="47773D2A" w:rsidR="00807D4E" w:rsidRPr="002D4A2C" w:rsidRDefault="00685427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82" w:type="dxa"/>
          </w:tcPr>
          <w:p w14:paraId="7ED110F2" w14:textId="25D278E1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5D1BD2" w14:paraId="2341FD0B" w14:textId="77777777" w:rsidTr="007A0322">
        <w:trPr>
          <w:jc w:val="center"/>
        </w:trPr>
        <w:tc>
          <w:tcPr>
            <w:tcW w:w="2785" w:type="dxa"/>
          </w:tcPr>
          <w:p w14:paraId="350A752D" w14:textId="09972ED6" w:rsidR="005D1BD2" w:rsidRPr="002D4A2C" w:rsidRDefault="005D1BD2" w:rsidP="00B362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pon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6D3DFCF0" w14:textId="53F4448C" w:rsidR="005D1BD2" w:rsidRPr="002D4A2C" w:rsidRDefault="005D1BD2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2482" w:type="dxa"/>
          </w:tcPr>
          <w:p w14:paraId="7E1D68DD" w14:textId="632ACEDF" w:rsidR="005D1BD2" w:rsidRPr="002D4A2C" w:rsidRDefault="00685427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2482" w:type="dxa"/>
          </w:tcPr>
          <w:p w14:paraId="494CD2DB" w14:textId="7854734B" w:rsidR="005D1BD2" w:rsidRPr="002D4A2C" w:rsidRDefault="005D1BD2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5D1BD2" w14:paraId="64C3E4B9" w14:textId="77777777" w:rsidTr="007A0322">
        <w:trPr>
          <w:jc w:val="center"/>
        </w:trPr>
        <w:tc>
          <w:tcPr>
            <w:tcW w:w="2785" w:type="dxa"/>
          </w:tcPr>
          <w:p w14:paraId="68AD4E3F" w14:textId="61A105F4" w:rsidR="005D1BD2" w:rsidRPr="002D4A2C" w:rsidRDefault="005D1BD2" w:rsidP="00B362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of Unfulfilled Program</w:t>
            </w:r>
            <w:r w:rsidR="00C1264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77" w:type="dxa"/>
          </w:tcPr>
          <w:p w14:paraId="5B9FA8AB" w14:textId="69C938FF" w:rsidR="005D1BD2" w:rsidRPr="002D4A2C" w:rsidRDefault="002A7AAD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3</w:t>
            </w:r>
          </w:p>
        </w:tc>
        <w:tc>
          <w:tcPr>
            <w:tcW w:w="2482" w:type="dxa"/>
          </w:tcPr>
          <w:p w14:paraId="17168389" w14:textId="5D9C121C" w:rsidR="005D1BD2" w:rsidRPr="002D4A2C" w:rsidRDefault="00913F41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8</w:t>
            </w:r>
          </w:p>
        </w:tc>
        <w:tc>
          <w:tcPr>
            <w:tcW w:w="2482" w:type="dxa"/>
          </w:tcPr>
          <w:p w14:paraId="55C0E952" w14:textId="45E31E2E" w:rsidR="005D1BD2" w:rsidRPr="002D4A2C" w:rsidRDefault="00B3517A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5D1BD2" w14:paraId="01E2ABF6" w14:textId="77777777" w:rsidTr="007A0322">
        <w:trPr>
          <w:jc w:val="center"/>
        </w:trPr>
        <w:tc>
          <w:tcPr>
            <w:tcW w:w="2785" w:type="dxa"/>
          </w:tcPr>
          <w:p w14:paraId="7282421D" w14:textId="190B9FE5" w:rsidR="005D1BD2" w:rsidRPr="002D4A2C" w:rsidRDefault="005D1BD2" w:rsidP="00B362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 w:rsidR="00C1264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0A2F4734" w14:textId="596B6875" w:rsidR="005D1BD2" w:rsidRPr="005D1BD2" w:rsidRDefault="005D1BD2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A7AAD">
              <w:rPr>
                <w:rFonts w:ascii="Times New Roman" w:hAnsi="Times New Roman" w:cs="Times New Roman"/>
                <w:sz w:val="24"/>
                <w:szCs w:val="24"/>
              </w:rPr>
              <w:t>15%</w:t>
            </w:r>
          </w:p>
        </w:tc>
        <w:tc>
          <w:tcPr>
            <w:tcW w:w="2482" w:type="dxa"/>
          </w:tcPr>
          <w:p w14:paraId="52CB4253" w14:textId="7C50E04E" w:rsidR="005D1BD2" w:rsidRDefault="00685427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0C676E">
              <w:rPr>
                <w:rFonts w:ascii="Times New Roman" w:hAnsi="Times New Roman" w:cs="Times New Roman"/>
                <w:sz w:val="24"/>
                <w:szCs w:val="24"/>
              </w:rPr>
              <w:t>.2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5ABC38FA" w14:textId="793F53DE" w:rsidR="005D1BD2" w:rsidRPr="002D4A2C" w:rsidRDefault="00B3517A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2022B817" w14:textId="77777777" w:rsidR="005D1BD2" w:rsidRPr="002D4A2C" w:rsidRDefault="005D1BD2">
      <w:pPr>
        <w:rPr>
          <w:rFonts w:ascii="Times New Roman" w:hAnsi="Times New Roman" w:cs="Times New Roman"/>
          <w:sz w:val="24"/>
          <w:szCs w:val="24"/>
        </w:rPr>
      </w:pPr>
    </w:p>
    <w:p w14:paraId="5E1F3E9E" w14:textId="777C2B35" w:rsidR="005D1BD2" w:rsidRPr="002D4A2C" w:rsidRDefault="00485B87" w:rsidP="00D501D7">
      <w:pPr>
        <w:pStyle w:val="Heading2"/>
      </w:pPr>
      <w:r>
        <w:t xml:space="preserve">3. </w:t>
      </w:r>
      <w:r w:rsidR="005D1BD2" w:rsidRPr="002D4A2C"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74"/>
        <w:gridCol w:w="2239"/>
        <w:gridCol w:w="2362"/>
        <w:gridCol w:w="2125"/>
      </w:tblGrid>
      <w:tr w:rsidR="005D1BD2" w:rsidRPr="002D4A2C" w14:paraId="4A1F75B3" w14:textId="493875FE" w:rsidTr="00860BFB">
        <w:trPr>
          <w:jc w:val="center"/>
        </w:trPr>
        <w:tc>
          <w:tcPr>
            <w:tcW w:w="317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807D4E" w:rsidRPr="002D4A2C" w14:paraId="37B1DABA" w14:textId="027F8385" w:rsidTr="00860BFB">
        <w:trPr>
          <w:jc w:val="center"/>
        </w:trPr>
        <w:tc>
          <w:tcPr>
            <w:tcW w:w="3174" w:type="dxa"/>
          </w:tcPr>
          <w:p w14:paraId="33F34339" w14:textId="582D205D" w:rsidR="00807D4E" w:rsidRPr="002D4A2C" w:rsidRDefault="00807D4E" w:rsidP="00807D4E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0703675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Total # of Calls Requesting Ride </w:t>
            </w:r>
          </w:p>
        </w:tc>
        <w:tc>
          <w:tcPr>
            <w:tcW w:w="2239" w:type="dxa"/>
          </w:tcPr>
          <w:p w14:paraId="1666AA77" w14:textId="5F3109A8" w:rsidR="00807D4E" w:rsidRPr="002D4A2C" w:rsidRDefault="002B52F7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,678</w:t>
            </w:r>
          </w:p>
        </w:tc>
        <w:tc>
          <w:tcPr>
            <w:tcW w:w="2362" w:type="dxa"/>
          </w:tcPr>
          <w:p w14:paraId="7BA65904" w14:textId="643FE56E" w:rsidR="00807D4E" w:rsidRPr="002D4A2C" w:rsidRDefault="00685427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,305</w:t>
            </w:r>
          </w:p>
        </w:tc>
        <w:tc>
          <w:tcPr>
            <w:tcW w:w="2125" w:type="dxa"/>
          </w:tcPr>
          <w:p w14:paraId="70E542D4" w14:textId="34B161AA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2"/>
      <w:tr w:rsidR="00807D4E" w:rsidRPr="002D4A2C" w14:paraId="38CA45E8" w14:textId="2641C418" w:rsidTr="00860BFB">
        <w:trPr>
          <w:jc w:val="center"/>
        </w:trPr>
        <w:tc>
          <w:tcPr>
            <w:tcW w:w="3174" w:type="dxa"/>
          </w:tcPr>
          <w:p w14:paraId="3D20D72E" w14:textId="28A1E3FE" w:rsidR="00807D4E" w:rsidRPr="002D4A2C" w:rsidRDefault="00807D4E" w:rsidP="00807D4E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3DB77C76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B52F7">
              <w:rPr>
                <w:rFonts w:ascii="Times New Roman" w:hAnsi="Times New Roman" w:cs="Times New Roman"/>
                <w:sz w:val="24"/>
                <w:szCs w:val="24"/>
              </w:rPr>
              <w:t>0:00</w:t>
            </w:r>
          </w:p>
        </w:tc>
        <w:tc>
          <w:tcPr>
            <w:tcW w:w="2362" w:type="dxa"/>
          </w:tcPr>
          <w:p w14:paraId="048D38D7" w14:textId="6A5BE460" w:rsidR="00807D4E" w:rsidRPr="002D4A2C" w:rsidRDefault="00685427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685427">
              <w:rPr>
                <w:rFonts w:ascii="Times New Roman" w:hAnsi="Times New Roman" w:cs="Times New Roman"/>
                <w:sz w:val="24"/>
                <w:szCs w:val="24"/>
              </w:rPr>
              <w:t>0:01:11</w:t>
            </w:r>
          </w:p>
        </w:tc>
        <w:tc>
          <w:tcPr>
            <w:tcW w:w="2125" w:type="dxa"/>
          </w:tcPr>
          <w:p w14:paraId="440C87B0" w14:textId="215968C8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807D4E" w:rsidRPr="002D4A2C" w14:paraId="614082DB" w14:textId="2FBE42E8" w:rsidTr="00860BFB">
        <w:trPr>
          <w:jc w:val="center"/>
        </w:trPr>
        <w:tc>
          <w:tcPr>
            <w:tcW w:w="3174" w:type="dxa"/>
          </w:tcPr>
          <w:p w14:paraId="42E898CB" w14:textId="7F23296E" w:rsidR="00807D4E" w:rsidRPr="007A7672" w:rsidRDefault="00807D4E" w:rsidP="00807D4E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  <w:tc>
          <w:tcPr>
            <w:tcW w:w="2239" w:type="dxa"/>
          </w:tcPr>
          <w:p w14:paraId="703A7078" w14:textId="3F4AF59B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B52F7">
              <w:rPr>
                <w:rFonts w:ascii="Times New Roman" w:hAnsi="Times New Roman" w:cs="Times New Roman"/>
                <w:sz w:val="24"/>
                <w:szCs w:val="24"/>
              </w:rPr>
              <w:t>5.90%</w:t>
            </w:r>
          </w:p>
        </w:tc>
        <w:tc>
          <w:tcPr>
            <w:tcW w:w="2362" w:type="dxa"/>
          </w:tcPr>
          <w:p w14:paraId="0CF9ABCD" w14:textId="3B4ACCDC" w:rsidR="00807D4E" w:rsidRPr="002D4A2C" w:rsidRDefault="00685427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0%</w:t>
            </w:r>
          </w:p>
        </w:tc>
        <w:tc>
          <w:tcPr>
            <w:tcW w:w="2125" w:type="dxa"/>
          </w:tcPr>
          <w:p w14:paraId="31197B33" w14:textId="1A5EDEE3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807D4E" w:rsidRPr="002D4A2C" w14:paraId="15675E1C" w14:textId="77777777" w:rsidTr="00860BFB">
        <w:trPr>
          <w:trHeight w:val="242"/>
          <w:jc w:val="center"/>
        </w:trPr>
        <w:tc>
          <w:tcPr>
            <w:tcW w:w="3174" w:type="dxa"/>
          </w:tcPr>
          <w:p w14:paraId="730A1DD2" w14:textId="4F558379" w:rsidR="00807D4E" w:rsidRPr="002D4A2C" w:rsidRDefault="00807D4E" w:rsidP="00807D4E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Call Duration</w:t>
            </w:r>
          </w:p>
        </w:tc>
        <w:tc>
          <w:tcPr>
            <w:tcW w:w="2239" w:type="dxa"/>
          </w:tcPr>
          <w:p w14:paraId="6626F3C7" w14:textId="325CFA94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 w:rsidR="0003750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2B52F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2362" w:type="dxa"/>
          </w:tcPr>
          <w:p w14:paraId="7F63081C" w14:textId="03DE67DC" w:rsidR="00807D4E" w:rsidRPr="002D4A2C" w:rsidRDefault="00685427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3:02</w:t>
            </w:r>
          </w:p>
        </w:tc>
        <w:tc>
          <w:tcPr>
            <w:tcW w:w="2125" w:type="dxa"/>
          </w:tcPr>
          <w:p w14:paraId="153B0CD1" w14:textId="7EA24E6F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4884430F" w14:textId="77777777" w:rsidR="005D1BD2" w:rsidRDefault="005D1BD2" w:rsidP="00106EBD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3CB6DAD3" w14:textId="3B94DE47" w:rsidR="005D1BD2" w:rsidRPr="002D4A2C" w:rsidRDefault="00485B87" w:rsidP="00D501D7">
      <w:pPr>
        <w:pStyle w:val="Heading2"/>
        <w:rPr>
          <w:sz w:val="24"/>
          <w:szCs w:val="24"/>
        </w:rPr>
      </w:pPr>
      <w:r>
        <w:t xml:space="preserve">4. </w:t>
      </w:r>
      <w:r w:rsidR="005D1BD2" w:rsidRPr="002D4A2C"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27"/>
        <w:gridCol w:w="2199"/>
        <w:gridCol w:w="2322"/>
        <w:gridCol w:w="2072"/>
      </w:tblGrid>
      <w:tr w:rsidR="005D1BD2" w:rsidRPr="002D4A2C" w14:paraId="2CA3D089" w14:textId="12E822B7" w:rsidTr="00860BFB">
        <w:trPr>
          <w:jc w:val="center"/>
        </w:trPr>
        <w:tc>
          <w:tcPr>
            <w:tcW w:w="312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807D4E" w:rsidRPr="002D4A2C" w14:paraId="1BF2FFE0" w14:textId="06F4A413" w:rsidTr="00860BFB">
        <w:trPr>
          <w:trHeight w:val="611"/>
          <w:jc w:val="center"/>
        </w:trPr>
        <w:tc>
          <w:tcPr>
            <w:tcW w:w="3127" w:type="dxa"/>
          </w:tcPr>
          <w:p w14:paraId="3570FE5A" w14:textId="6D5F8AF5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61CCC979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 w:rsidR="002B52F7">
              <w:rPr>
                <w:rFonts w:ascii="Times New Roman" w:hAnsi="Times New Roman" w:cs="Times New Roman"/>
                <w:sz w:val="24"/>
                <w:szCs w:val="24"/>
              </w:rPr>
              <w:t>361</w:t>
            </w:r>
          </w:p>
        </w:tc>
        <w:tc>
          <w:tcPr>
            <w:tcW w:w="2322" w:type="dxa"/>
          </w:tcPr>
          <w:p w14:paraId="3E389683" w14:textId="1DCFC6CE" w:rsidR="00807D4E" w:rsidRPr="002D4A2C" w:rsidRDefault="0048153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072" w:type="dxa"/>
          </w:tcPr>
          <w:p w14:paraId="72471596" w14:textId="05AFB075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807D4E" w:rsidRPr="002D4A2C" w14:paraId="22D58D63" w14:textId="2C140D89" w:rsidTr="00860BFB">
        <w:trPr>
          <w:jc w:val="center"/>
        </w:trPr>
        <w:tc>
          <w:tcPr>
            <w:tcW w:w="3127" w:type="dxa"/>
          </w:tcPr>
          <w:p w14:paraId="3A9C1FE3" w14:textId="4D659A84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  <w:p w14:paraId="544EF783" w14:textId="3E4C3F12" w:rsidR="00807D4E" w:rsidRPr="002D4A2C" w:rsidRDefault="00807D4E" w:rsidP="00807D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36DD6F25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B52F7">
              <w:rPr>
                <w:rFonts w:ascii="Times New Roman" w:hAnsi="Times New Roman" w:cs="Times New Roman"/>
                <w:sz w:val="24"/>
                <w:szCs w:val="24"/>
              </w:rPr>
              <w:t>36%</w:t>
            </w:r>
          </w:p>
        </w:tc>
        <w:tc>
          <w:tcPr>
            <w:tcW w:w="2322" w:type="dxa"/>
          </w:tcPr>
          <w:p w14:paraId="23E4FFEA" w14:textId="533FBC48" w:rsidR="00807D4E" w:rsidRPr="002D4A2C" w:rsidRDefault="00BC1CAB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11%</w:t>
            </w:r>
          </w:p>
          <w:p w14:paraId="0E16FC31" w14:textId="2B3F9056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2" w:type="dxa"/>
          </w:tcPr>
          <w:p w14:paraId="185805EE" w14:textId="14333F9E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807D4E" w:rsidRPr="002D4A2C" w14:paraId="54149E87" w14:textId="77777777" w:rsidTr="00860BFB">
        <w:trPr>
          <w:jc w:val="center"/>
        </w:trPr>
        <w:tc>
          <w:tcPr>
            <w:tcW w:w="3127" w:type="dxa"/>
          </w:tcPr>
          <w:p w14:paraId="12651E22" w14:textId="3B03C949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7E0CAA7C" w:rsidR="00807D4E" w:rsidRPr="002D4A2C" w:rsidRDefault="002B52F7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%</w:t>
            </w:r>
          </w:p>
        </w:tc>
        <w:tc>
          <w:tcPr>
            <w:tcW w:w="2322" w:type="dxa"/>
          </w:tcPr>
          <w:p w14:paraId="12831ED5" w14:textId="1C8067DD" w:rsidR="00807D4E" w:rsidRPr="002D4A2C" w:rsidRDefault="00685427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4B42932A" w14:textId="6A3C7FCF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807D4E" w:rsidRPr="002D4A2C" w14:paraId="083880CA" w14:textId="77777777" w:rsidTr="00860BFB">
        <w:trPr>
          <w:jc w:val="center"/>
        </w:trPr>
        <w:tc>
          <w:tcPr>
            <w:tcW w:w="3127" w:type="dxa"/>
          </w:tcPr>
          <w:p w14:paraId="6FBD67B8" w14:textId="1E656712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569C4EC7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237EFA1C" w:rsidR="00807D4E" w:rsidRPr="002D4A2C" w:rsidRDefault="00685427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p w14:paraId="4E6D1DFA" w14:textId="77777777" w:rsidR="0071336D" w:rsidRPr="002D4A2C" w:rsidRDefault="0071336D" w:rsidP="00106EB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E159617" w14:textId="20F62B8E" w:rsidR="008E6360" w:rsidRPr="002D4A2C" w:rsidRDefault="00485B87" w:rsidP="00D501D7">
      <w:pPr>
        <w:pStyle w:val="Heading2"/>
        <w:rPr>
          <w:sz w:val="24"/>
          <w:szCs w:val="24"/>
        </w:rPr>
      </w:pPr>
      <w:r>
        <w:t xml:space="preserve">5. </w:t>
      </w:r>
      <w:r w:rsidR="00A11BF8" w:rsidRPr="002D4A2C">
        <w:t>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335"/>
        <w:gridCol w:w="1530"/>
        <w:gridCol w:w="1980"/>
        <w:gridCol w:w="2785"/>
      </w:tblGrid>
      <w:tr w:rsidR="00AD0F0B" w:rsidRPr="002D4A2C" w14:paraId="5F97C23B" w14:textId="2F2152E6" w:rsidTr="00860BFB">
        <w:trPr>
          <w:jc w:val="center"/>
        </w:trPr>
        <w:tc>
          <w:tcPr>
            <w:tcW w:w="3335" w:type="dxa"/>
            <w:shd w:val="clear" w:color="auto" w:fill="B4C6E7" w:themeFill="accent1" w:themeFillTint="66"/>
          </w:tcPr>
          <w:p w14:paraId="0BD94ED0" w14:textId="77777777" w:rsidR="00AD0F0B" w:rsidRPr="002D4A2C" w:rsidRDefault="00AD0F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B4C6E7" w:themeFill="accent1" w:themeFillTint="66"/>
          </w:tcPr>
          <w:p w14:paraId="2AB14107" w14:textId="5C033550" w:rsidR="00AD0F0B" w:rsidRPr="002D4A2C" w:rsidRDefault="00AD0F0B" w:rsidP="00CB4BF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6D187D9C" w14:textId="02211CC7" w:rsidR="00AD0F0B" w:rsidRPr="002D4A2C" w:rsidRDefault="00AD0F0B" w:rsidP="00CB4BF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2C760897" w14:textId="3A8F4143" w:rsidR="00AD0F0B" w:rsidRPr="002D4A2C" w:rsidRDefault="00AD0F0B" w:rsidP="00CB4BF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:rsidRPr="002D4A2C" w14:paraId="06BF398E" w14:textId="473443D3" w:rsidTr="00860BFB">
        <w:trPr>
          <w:jc w:val="center"/>
        </w:trPr>
        <w:tc>
          <w:tcPr>
            <w:tcW w:w="3335" w:type="dxa"/>
          </w:tcPr>
          <w:p w14:paraId="2D742850" w14:textId="3E2E5F23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5C3B4F9D" w14:textId="55D48395" w:rsidR="00807D4E" w:rsidRPr="002D4A2C" w:rsidRDefault="002B52F7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1980" w:type="dxa"/>
          </w:tcPr>
          <w:p w14:paraId="6A6A2FF8" w14:textId="6609B7AD" w:rsidR="00807D4E" w:rsidRPr="002D4A2C" w:rsidRDefault="00685427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4</w:t>
            </w:r>
          </w:p>
        </w:tc>
        <w:tc>
          <w:tcPr>
            <w:tcW w:w="2785" w:type="dxa"/>
          </w:tcPr>
          <w:p w14:paraId="3B1ACD9E" w14:textId="1B14F787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T: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GATRA: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807D4E" w:rsidRPr="002D4A2C" w14:paraId="3837BD2B" w14:textId="0E4F09AF" w:rsidTr="00860BFB">
        <w:trPr>
          <w:jc w:val="center"/>
        </w:trPr>
        <w:tc>
          <w:tcPr>
            <w:tcW w:w="3335" w:type="dxa"/>
          </w:tcPr>
          <w:p w14:paraId="710FA4BF" w14:textId="120AFAA2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rrective Action Plans (CAPs) Issued</w:t>
            </w:r>
          </w:p>
        </w:tc>
        <w:tc>
          <w:tcPr>
            <w:tcW w:w="1530" w:type="dxa"/>
          </w:tcPr>
          <w:p w14:paraId="00301B04" w14:textId="3ECDD2EE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16A2E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</w:tc>
        <w:tc>
          <w:tcPr>
            <w:tcW w:w="1980" w:type="dxa"/>
          </w:tcPr>
          <w:p w14:paraId="50892405" w14:textId="619F1C72" w:rsidR="00807D4E" w:rsidRPr="002D4A2C" w:rsidRDefault="00685427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816A2E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1"/>
            </w:r>
          </w:p>
        </w:tc>
        <w:tc>
          <w:tcPr>
            <w:tcW w:w="2785" w:type="dxa"/>
          </w:tcPr>
          <w:p w14:paraId="0933258A" w14:textId="3D41DC5A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2D29CA22" w14:textId="77777777" w:rsidR="003104FF" w:rsidRPr="002D4A2C" w:rsidRDefault="003104FF" w:rsidP="006F5153">
      <w:pPr>
        <w:rPr>
          <w:rFonts w:ascii="Times New Roman" w:hAnsi="Times New Roman" w:cs="Times New Roman"/>
          <w:sz w:val="24"/>
          <w:szCs w:val="24"/>
        </w:rPr>
      </w:pPr>
    </w:p>
    <w:sectPr w:rsidR="003104FF" w:rsidRPr="002D4A2C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DCD53" w14:textId="77777777" w:rsidR="00FD12A8" w:rsidRDefault="00FD12A8" w:rsidP="00F6563C">
      <w:pPr>
        <w:spacing w:after="0" w:line="240" w:lineRule="auto"/>
      </w:pPr>
      <w:r>
        <w:separator/>
      </w:r>
    </w:p>
  </w:endnote>
  <w:endnote w:type="continuationSeparator" w:id="0">
    <w:p w14:paraId="5198F04A" w14:textId="77777777" w:rsidR="00FD12A8" w:rsidRDefault="00FD12A8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3F7DC" w14:textId="77777777" w:rsidR="00FD12A8" w:rsidRDefault="00FD12A8" w:rsidP="00F6563C">
      <w:pPr>
        <w:spacing w:after="0" w:line="240" w:lineRule="auto"/>
      </w:pPr>
      <w:r>
        <w:separator/>
      </w:r>
    </w:p>
  </w:footnote>
  <w:footnote w:type="continuationSeparator" w:id="0">
    <w:p w14:paraId="538C6421" w14:textId="77777777" w:rsidR="00FD12A8" w:rsidRDefault="00FD12A8" w:rsidP="00F6563C">
      <w:pPr>
        <w:spacing w:after="0" w:line="240" w:lineRule="auto"/>
      </w:pPr>
      <w:r>
        <w:continuationSeparator/>
      </w:r>
    </w:p>
  </w:footnote>
  <w:footnote w:id="1">
    <w:p w14:paraId="5277C1CC" w14:textId="442BDCF9" w:rsidR="00807D4E" w:rsidRPr="00C12649" w:rsidRDefault="00807D4E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Pr="00C12649">
        <w:rPr>
          <w:rFonts w:ascii="Times New Roman" w:hAnsi="Times New Roman" w:cs="Times New Roman"/>
          <w:iCs/>
        </w:rPr>
        <w:t>as needed</w:t>
      </w:r>
      <w:r w:rsidRPr="00C12649">
        <w:rPr>
          <w:rFonts w:ascii="Times New Roman" w:hAnsi="Times New Roman" w:cs="Times New Roman"/>
        </w:rPr>
        <w:t xml:space="preserve"> basis; also </w:t>
      </w:r>
      <w:r w:rsidR="008E6806"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 w:rsidR="008E6806"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4E6D032C" w:rsidR="00807D4E" w:rsidRPr="00C12649" w:rsidRDefault="00807D4E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51EC1F43" w14:textId="692A7DD9" w:rsidR="00807D4E" w:rsidRPr="00C12649" w:rsidRDefault="00807D4E" w:rsidP="00D6640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B65B39">
        <w:rPr>
          <w:rFonts w:ascii="Times New Roman" w:hAnsi="Times New Roman" w:cs="Times New Roman"/>
        </w:rPr>
        <w:t>Lateness</w:t>
      </w:r>
      <w:r w:rsidRPr="00C12649">
        <w:rPr>
          <w:rFonts w:ascii="Times New Roman" w:hAnsi="Times New Roman" w:cs="Times New Roman"/>
        </w:rPr>
        <w:t xml:space="preserve"> is defined as follows:</w:t>
      </w:r>
    </w:p>
    <w:p w14:paraId="6A781DF6" w14:textId="121C2452" w:rsidR="00807D4E" w:rsidRPr="00C12649" w:rsidRDefault="00807D4E" w:rsidP="00C12649">
      <w:pPr>
        <w:pStyle w:val="FootnoteText"/>
        <w:ind w:left="720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Demand-</w:t>
      </w:r>
      <w:proofErr w:type="spellStart"/>
      <w:r w:rsidRPr="00C12649">
        <w:rPr>
          <w:rFonts w:ascii="Times New Roman" w:hAnsi="Times New Roman" w:cs="Times New Roman"/>
        </w:rPr>
        <w:t>reponse</w:t>
      </w:r>
      <w:proofErr w:type="spellEnd"/>
      <w:r w:rsidRPr="00C12649">
        <w:rPr>
          <w:rFonts w:ascii="Times New Roman" w:hAnsi="Times New Roman" w:cs="Times New Roman"/>
        </w:rPr>
        <w:t xml:space="preserve"> transportation - a transportation provider </w:t>
      </w:r>
      <w:r w:rsidR="00B65B39">
        <w:rPr>
          <w:rFonts w:ascii="Times New Roman" w:hAnsi="Times New Roman" w:cs="Times New Roman"/>
        </w:rPr>
        <w:t xml:space="preserve">that does not </w:t>
      </w:r>
      <w:r w:rsidRPr="00C12649">
        <w:rPr>
          <w:rFonts w:ascii="Times New Roman" w:hAnsi="Times New Roman" w:cs="Times New Roman"/>
        </w:rPr>
        <w:t>arriv</w:t>
      </w:r>
      <w:r w:rsidR="00B65B39">
        <w:rPr>
          <w:rFonts w:ascii="Times New Roman" w:hAnsi="Times New Roman" w:cs="Times New Roman"/>
        </w:rPr>
        <w:t>e</w:t>
      </w:r>
      <w:r w:rsidRPr="00C12649">
        <w:rPr>
          <w:rFonts w:ascii="Times New Roman" w:hAnsi="Times New Roman" w:cs="Times New Roman"/>
        </w:rPr>
        <w:t xml:space="preserve"> at a consumer’s pick-up location between 10 minutes before the scheduled pick-up time and 10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</w:t>
      </w:r>
      <w:r w:rsidRPr="00C12649">
        <w:rPr>
          <w:rFonts w:ascii="Times New Roman" w:hAnsi="Times New Roman" w:cs="Times New Roman"/>
        </w:rPr>
        <w:t>.</w:t>
      </w:r>
    </w:p>
    <w:p w14:paraId="1D22514B" w14:textId="2B20463B" w:rsidR="00807D4E" w:rsidRPr="00C12649" w:rsidRDefault="00807D4E" w:rsidP="00C12649">
      <w:pPr>
        <w:pStyle w:val="FootnoteText"/>
        <w:ind w:left="720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Program-based transportation - a transportation provider</w:t>
      </w:r>
      <w:r w:rsidR="00B65B39">
        <w:rPr>
          <w:rFonts w:ascii="Times New Roman" w:hAnsi="Times New Roman" w:cs="Times New Roman"/>
        </w:rPr>
        <w:t xml:space="preserve"> that does not arrive</w:t>
      </w:r>
      <w:r w:rsidRPr="00C12649">
        <w:rPr>
          <w:rFonts w:ascii="Times New Roman" w:hAnsi="Times New Roman" w:cs="Times New Roman"/>
        </w:rPr>
        <w:t xml:space="preserve"> at a consumer’s pick-up location and between 15 minutes before the scheduled pick-up time and 5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.</w:t>
      </w:r>
    </w:p>
  </w:footnote>
  <w:footnote w:id="4">
    <w:p w14:paraId="7CD389DB" w14:textId="10E2164B" w:rsidR="00807D4E" w:rsidRPr="00C12649" w:rsidRDefault="00807D4E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Demand Response Trip Requests that are not implemented within 3 business days.</w:t>
      </w:r>
    </w:p>
  </w:footnote>
  <w:footnote w:id="5">
    <w:p w14:paraId="48083E95" w14:textId="4580E7B4" w:rsidR="005D1BD2" w:rsidRPr="00C12649" w:rsidRDefault="005D1BD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 w:rsidR="00C12649"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 w:rsidR="00C12649"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6">
    <w:p w14:paraId="48A56FA1" w14:textId="11D7DD48" w:rsidR="005D1BD2" w:rsidRPr="00C12649" w:rsidRDefault="005D1BD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Program Based Trip Requests that are not implemented within 5 business days. Consumers unable to be scheduled are placed on a wait list.  </w:t>
      </w:r>
    </w:p>
  </w:footnote>
  <w:footnote w:id="7">
    <w:p w14:paraId="4C843EFA" w14:textId="309C8DCA" w:rsidR="005D1BD2" w:rsidRPr="00C12649" w:rsidRDefault="005D1BD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C12649" w:rsidRPr="00C12649">
        <w:rPr>
          <w:rFonts w:ascii="Times New Roman" w:hAnsi="Times New Roman" w:cs="Times New Roman"/>
          <w:iCs/>
        </w:rPr>
        <w:t xml:space="preserve">Unfulfilled </w:t>
      </w:r>
      <w:r w:rsidR="00C12649">
        <w:rPr>
          <w:rFonts w:ascii="Times New Roman" w:hAnsi="Times New Roman" w:cs="Times New Roman"/>
          <w:iCs/>
        </w:rPr>
        <w:t xml:space="preserve">Program-Based Ride </w:t>
      </w:r>
      <w:r w:rsidR="00C12649" w:rsidRPr="00C12649">
        <w:rPr>
          <w:rFonts w:ascii="Times New Roman" w:hAnsi="Times New Roman" w:cs="Times New Roman"/>
          <w:iCs/>
        </w:rPr>
        <w:t xml:space="preserve">Requests / Total </w:t>
      </w:r>
      <w:r w:rsidR="00C12649">
        <w:rPr>
          <w:rFonts w:ascii="Times New Roman" w:hAnsi="Times New Roman" w:cs="Times New Roman"/>
          <w:iCs/>
        </w:rPr>
        <w:t xml:space="preserve">Program-Based </w:t>
      </w:r>
      <w:r w:rsidR="00C12649" w:rsidRPr="00C12649">
        <w:rPr>
          <w:rFonts w:ascii="Times New Roman" w:hAnsi="Times New Roman" w:cs="Times New Roman"/>
          <w:iCs/>
        </w:rPr>
        <w:t>Rides</w:t>
      </w:r>
    </w:p>
  </w:footnote>
  <w:footnote w:id="8">
    <w:p w14:paraId="5D213DB7" w14:textId="6FDFE771" w:rsidR="00807D4E" w:rsidRPr="00C12649" w:rsidRDefault="00807D4E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>Abandoned calls / Total calls</w:t>
      </w:r>
      <w:r>
        <w:rPr>
          <w:rFonts w:ascii="Times New Roman" w:hAnsi="Times New Roman" w:cs="Times New Roman"/>
          <w:iCs/>
        </w:rPr>
        <w:t xml:space="preserve">.  </w:t>
      </w:r>
      <w:r w:rsidRPr="00C12649">
        <w:rPr>
          <w:rFonts w:ascii="Times New Roman" w:hAnsi="Times New Roman" w:cs="Times New Roman"/>
          <w:iCs/>
        </w:rPr>
        <w:t xml:space="preserve">Abandoned calls are calls </w:t>
      </w:r>
      <w:r>
        <w:rPr>
          <w:rFonts w:ascii="Times New Roman" w:hAnsi="Times New Roman" w:cs="Times New Roman"/>
          <w:iCs/>
        </w:rPr>
        <w:t>where</w:t>
      </w:r>
      <w:r w:rsidRPr="00C12649">
        <w:rPr>
          <w:rFonts w:ascii="Times New Roman" w:hAnsi="Times New Roman" w:cs="Times New Roman"/>
          <w:iCs/>
        </w:rPr>
        <w:t xml:space="preserve"> the consumer disconnects after being placed on hold.</w:t>
      </w:r>
    </w:p>
  </w:footnote>
  <w:footnote w:id="9">
    <w:p w14:paraId="1546E2DE" w14:textId="4B15DBDE" w:rsidR="00807D4E" w:rsidRPr="00C12649" w:rsidRDefault="00807D4E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Substantiated Complaints / Total </w:t>
      </w:r>
      <w:r w:rsidR="006F7EA6">
        <w:rPr>
          <w:rFonts w:ascii="Times New Roman" w:hAnsi="Times New Roman" w:cs="Times New Roman"/>
        </w:rPr>
        <w:t>Number of Trips</w:t>
      </w:r>
    </w:p>
  </w:footnote>
  <w:footnote w:id="10">
    <w:p w14:paraId="7921CC80" w14:textId="1C6B8C35" w:rsidR="00816A2E" w:rsidRPr="00715848" w:rsidRDefault="00816A2E">
      <w:pPr>
        <w:pStyle w:val="FootnoteText"/>
        <w:rPr>
          <w:rFonts w:ascii="Times New Roman" w:hAnsi="Times New Roman" w:cs="Times New Roman"/>
        </w:rPr>
      </w:pPr>
      <w:r w:rsidRPr="000850B4">
        <w:rPr>
          <w:rStyle w:val="FootnoteReference"/>
          <w:rFonts w:ascii="Times New Roman" w:hAnsi="Times New Roman" w:cs="Times New Roman"/>
        </w:rPr>
        <w:footnoteRef/>
      </w:r>
      <w:r w:rsidRPr="000850B4">
        <w:rPr>
          <w:rFonts w:ascii="Times New Roman" w:hAnsi="Times New Roman" w:cs="Times New Roman"/>
        </w:rPr>
        <w:t xml:space="preserve"> </w:t>
      </w:r>
      <w:r w:rsidR="000850B4" w:rsidRPr="000850B4">
        <w:rPr>
          <w:rFonts w:ascii="Times New Roman" w:hAnsi="Times New Roman" w:cs="Times New Roman"/>
        </w:rPr>
        <w:t xml:space="preserve">MART </w:t>
      </w:r>
      <w:proofErr w:type="spellStart"/>
      <w:r w:rsidR="000850B4" w:rsidRPr="000850B4">
        <w:rPr>
          <w:rFonts w:ascii="Times New Roman" w:hAnsi="Times New Roman" w:cs="Times New Roman"/>
        </w:rPr>
        <w:t>CAP</w:t>
      </w:r>
      <w:r w:rsidR="000850B4">
        <w:t>.</w:t>
      </w:r>
      <w:r w:rsidR="000850B4" w:rsidRPr="00715848">
        <w:rPr>
          <w:rFonts w:ascii="Times New Roman" w:hAnsi="Times New Roman" w:cs="Times New Roman"/>
        </w:rPr>
        <w:t>Vehicle</w:t>
      </w:r>
      <w:proofErr w:type="spellEnd"/>
      <w:r w:rsidR="000850B4" w:rsidRPr="00715848">
        <w:rPr>
          <w:rFonts w:ascii="Times New Roman" w:hAnsi="Times New Roman" w:cs="Times New Roman"/>
        </w:rPr>
        <w:t xml:space="preserve"> </w:t>
      </w:r>
      <w:r w:rsidR="008472F0" w:rsidRPr="00715848">
        <w:rPr>
          <w:rFonts w:ascii="Times New Roman" w:hAnsi="Times New Roman" w:cs="Times New Roman"/>
        </w:rPr>
        <w:t>did not have a fire ext</w:t>
      </w:r>
      <w:r w:rsidR="000850B4" w:rsidRPr="00715848">
        <w:rPr>
          <w:rFonts w:ascii="Times New Roman" w:hAnsi="Times New Roman" w:cs="Times New Roman"/>
        </w:rPr>
        <w:t xml:space="preserve">inguisher </w:t>
      </w:r>
      <w:r w:rsidR="008472F0" w:rsidRPr="00715848">
        <w:rPr>
          <w:rFonts w:ascii="Times New Roman" w:hAnsi="Times New Roman" w:cs="Times New Roman"/>
        </w:rPr>
        <w:t>mounted</w:t>
      </w:r>
      <w:r w:rsidR="000850B4">
        <w:t xml:space="preserve">. </w:t>
      </w:r>
      <w:r w:rsidR="000850B4" w:rsidRPr="00715848">
        <w:rPr>
          <w:rFonts w:ascii="Times New Roman" w:hAnsi="Times New Roman" w:cs="Times New Roman"/>
        </w:rPr>
        <w:t>R</w:t>
      </w:r>
      <w:r w:rsidR="008472F0" w:rsidRPr="00715848">
        <w:rPr>
          <w:rFonts w:ascii="Times New Roman" w:hAnsi="Times New Roman" w:cs="Times New Roman"/>
        </w:rPr>
        <w:t>esolved and verified by 9/29/21</w:t>
      </w:r>
      <w:r w:rsidR="000850B4" w:rsidRPr="00715848">
        <w:rPr>
          <w:rFonts w:ascii="Times New Roman" w:hAnsi="Times New Roman" w:cs="Times New Roman"/>
        </w:rPr>
        <w:t>.</w:t>
      </w:r>
    </w:p>
  </w:footnote>
  <w:footnote w:id="11">
    <w:p w14:paraId="301336AE" w14:textId="06851A95" w:rsidR="00816A2E" w:rsidRDefault="00816A2E" w:rsidP="006F5153">
      <w:r>
        <w:rPr>
          <w:rStyle w:val="FootnoteReference"/>
        </w:rPr>
        <w:footnoteRef/>
      </w:r>
      <w:r>
        <w:t xml:space="preserve"> </w:t>
      </w:r>
      <w:r w:rsidRPr="00425C54">
        <w:rPr>
          <w:rFonts w:ascii="Times New Roman" w:hAnsi="Times New Roman" w:cs="Times New Roman"/>
          <w:sz w:val="20"/>
          <w:szCs w:val="20"/>
        </w:rPr>
        <w:t>GATRA CAP</w:t>
      </w:r>
      <w:r w:rsidR="00425C54" w:rsidRPr="00425C54">
        <w:rPr>
          <w:rFonts w:ascii="Times New Roman" w:hAnsi="Times New Roman" w:cs="Times New Roman"/>
          <w:sz w:val="20"/>
          <w:szCs w:val="20"/>
        </w:rPr>
        <w:t>s 1 Vehicle with rotted equipment (permanently removed) and 2 vehicles with check engine lights.</w:t>
      </w:r>
      <w:r w:rsidR="00425C54" w:rsidRPr="00425C54">
        <w:rPr>
          <w:sz w:val="20"/>
          <w:szCs w:val="20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NKwFAP6AGpItAAAA"/>
  </w:docVars>
  <w:rsids>
    <w:rsidRoot w:val="00FB5403"/>
    <w:rsid w:val="0000272B"/>
    <w:rsid w:val="00007643"/>
    <w:rsid w:val="00010EAD"/>
    <w:rsid w:val="000324C0"/>
    <w:rsid w:val="000345DE"/>
    <w:rsid w:val="00037501"/>
    <w:rsid w:val="000435C6"/>
    <w:rsid w:val="0005312D"/>
    <w:rsid w:val="00060316"/>
    <w:rsid w:val="00061A24"/>
    <w:rsid w:val="0008211F"/>
    <w:rsid w:val="0008233E"/>
    <w:rsid w:val="0008478F"/>
    <w:rsid w:val="000850B4"/>
    <w:rsid w:val="00086A09"/>
    <w:rsid w:val="000A57AD"/>
    <w:rsid w:val="000C2B40"/>
    <w:rsid w:val="000C4E6D"/>
    <w:rsid w:val="000C676E"/>
    <w:rsid w:val="000E1C1E"/>
    <w:rsid w:val="000F4E97"/>
    <w:rsid w:val="00102220"/>
    <w:rsid w:val="00102ACF"/>
    <w:rsid w:val="00102B1B"/>
    <w:rsid w:val="00106EBD"/>
    <w:rsid w:val="00122C69"/>
    <w:rsid w:val="00122CCE"/>
    <w:rsid w:val="0014395A"/>
    <w:rsid w:val="001528F3"/>
    <w:rsid w:val="00153A93"/>
    <w:rsid w:val="0015634E"/>
    <w:rsid w:val="00164930"/>
    <w:rsid w:val="001820F5"/>
    <w:rsid w:val="00192333"/>
    <w:rsid w:val="00194F0E"/>
    <w:rsid w:val="001B21D3"/>
    <w:rsid w:val="001B6473"/>
    <w:rsid w:val="001B6F47"/>
    <w:rsid w:val="001C6BFE"/>
    <w:rsid w:val="001E7B92"/>
    <w:rsid w:val="001F1F2D"/>
    <w:rsid w:val="00205B5D"/>
    <w:rsid w:val="002246AD"/>
    <w:rsid w:val="00227FCE"/>
    <w:rsid w:val="00233EE0"/>
    <w:rsid w:val="00233F98"/>
    <w:rsid w:val="0023698B"/>
    <w:rsid w:val="00252084"/>
    <w:rsid w:val="00260F90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A4C8E"/>
    <w:rsid w:val="002A5145"/>
    <w:rsid w:val="002A682A"/>
    <w:rsid w:val="002A7AAD"/>
    <w:rsid w:val="002B306B"/>
    <w:rsid w:val="002B4DC7"/>
    <w:rsid w:val="002B52F7"/>
    <w:rsid w:val="002B7AB9"/>
    <w:rsid w:val="002D0505"/>
    <w:rsid w:val="002D4A2C"/>
    <w:rsid w:val="002D77AD"/>
    <w:rsid w:val="002E7B10"/>
    <w:rsid w:val="002F2927"/>
    <w:rsid w:val="003102E3"/>
    <w:rsid w:val="003104FF"/>
    <w:rsid w:val="00311F92"/>
    <w:rsid w:val="003169C5"/>
    <w:rsid w:val="003212A1"/>
    <w:rsid w:val="003330DD"/>
    <w:rsid w:val="00340148"/>
    <w:rsid w:val="0034141A"/>
    <w:rsid w:val="00342640"/>
    <w:rsid w:val="00346295"/>
    <w:rsid w:val="00354EB0"/>
    <w:rsid w:val="003658BF"/>
    <w:rsid w:val="00375589"/>
    <w:rsid w:val="00380112"/>
    <w:rsid w:val="003A5D35"/>
    <w:rsid w:val="003B7024"/>
    <w:rsid w:val="00403AC1"/>
    <w:rsid w:val="004201DB"/>
    <w:rsid w:val="00425C54"/>
    <w:rsid w:val="00432830"/>
    <w:rsid w:val="0043594E"/>
    <w:rsid w:val="00435DAC"/>
    <w:rsid w:val="00442ABD"/>
    <w:rsid w:val="004456A1"/>
    <w:rsid w:val="00452385"/>
    <w:rsid w:val="00453953"/>
    <w:rsid w:val="0046598E"/>
    <w:rsid w:val="00467D1A"/>
    <w:rsid w:val="00477852"/>
    <w:rsid w:val="0048153E"/>
    <w:rsid w:val="00485B87"/>
    <w:rsid w:val="00487833"/>
    <w:rsid w:val="00487CF7"/>
    <w:rsid w:val="00490E9E"/>
    <w:rsid w:val="004976BC"/>
    <w:rsid w:val="004A391B"/>
    <w:rsid w:val="004A39F3"/>
    <w:rsid w:val="004C6BCD"/>
    <w:rsid w:val="004C71E9"/>
    <w:rsid w:val="004D4506"/>
    <w:rsid w:val="004D7E75"/>
    <w:rsid w:val="004E6029"/>
    <w:rsid w:val="004F27DC"/>
    <w:rsid w:val="004F734C"/>
    <w:rsid w:val="004F7806"/>
    <w:rsid w:val="00501D41"/>
    <w:rsid w:val="00523561"/>
    <w:rsid w:val="005250B7"/>
    <w:rsid w:val="005263B7"/>
    <w:rsid w:val="00531B78"/>
    <w:rsid w:val="005577C3"/>
    <w:rsid w:val="00562A2A"/>
    <w:rsid w:val="00577B59"/>
    <w:rsid w:val="00583FAE"/>
    <w:rsid w:val="005878F9"/>
    <w:rsid w:val="005977F7"/>
    <w:rsid w:val="005B225E"/>
    <w:rsid w:val="005B3F88"/>
    <w:rsid w:val="005B631A"/>
    <w:rsid w:val="005C00EE"/>
    <w:rsid w:val="005D0E6C"/>
    <w:rsid w:val="005D1BD2"/>
    <w:rsid w:val="005E14C9"/>
    <w:rsid w:val="005F38DC"/>
    <w:rsid w:val="005F4E6B"/>
    <w:rsid w:val="00600ADE"/>
    <w:rsid w:val="00604E0B"/>
    <w:rsid w:val="006129F8"/>
    <w:rsid w:val="00613772"/>
    <w:rsid w:val="00635A79"/>
    <w:rsid w:val="00642A63"/>
    <w:rsid w:val="00650567"/>
    <w:rsid w:val="0066157D"/>
    <w:rsid w:val="00667520"/>
    <w:rsid w:val="006732B2"/>
    <w:rsid w:val="006752DD"/>
    <w:rsid w:val="00676E54"/>
    <w:rsid w:val="00680D09"/>
    <w:rsid w:val="00683AC8"/>
    <w:rsid w:val="00685427"/>
    <w:rsid w:val="00687B9C"/>
    <w:rsid w:val="0069709F"/>
    <w:rsid w:val="006A07D7"/>
    <w:rsid w:val="006A1162"/>
    <w:rsid w:val="006B41BF"/>
    <w:rsid w:val="006B514F"/>
    <w:rsid w:val="006D249C"/>
    <w:rsid w:val="006D2C0E"/>
    <w:rsid w:val="006E0B6F"/>
    <w:rsid w:val="006E0EA3"/>
    <w:rsid w:val="006E6D4E"/>
    <w:rsid w:val="006F076E"/>
    <w:rsid w:val="006F0D83"/>
    <w:rsid w:val="006F5153"/>
    <w:rsid w:val="006F7EA6"/>
    <w:rsid w:val="0070433B"/>
    <w:rsid w:val="00711A95"/>
    <w:rsid w:val="0071336D"/>
    <w:rsid w:val="007146FC"/>
    <w:rsid w:val="00715848"/>
    <w:rsid w:val="00721489"/>
    <w:rsid w:val="007320D7"/>
    <w:rsid w:val="00732BF4"/>
    <w:rsid w:val="00734F84"/>
    <w:rsid w:val="00735C35"/>
    <w:rsid w:val="00742743"/>
    <w:rsid w:val="0074353E"/>
    <w:rsid w:val="00743EC1"/>
    <w:rsid w:val="00744CE5"/>
    <w:rsid w:val="00746BC7"/>
    <w:rsid w:val="007526BA"/>
    <w:rsid w:val="00763979"/>
    <w:rsid w:val="007730C4"/>
    <w:rsid w:val="0078185A"/>
    <w:rsid w:val="007908F8"/>
    <w:rsid w:val="00795392"/>
    <w:rsid w:val="007A0322"/>
    <w:rsid w:val="007A7672"/>
    <w:rsid w:val="007C463C"/>
    <w:rsid w:val="007C7EC1"/>
    <w:rsid w:val="007D0E5B"/>
    <w:rsid w:val="007D3D2D"/>
    <w:rsid w:val="007D6A6A"/>
    <w:rsid w:val="007E2672"/>
    <w:rsid w:val="0080499B"/>
    <w:rsid w:val="00807ACB"/>
    <w:rsid w:val="00807D4E"/>
    <w:rsid w:val="00816A2E"/>
    <w:rsid w:val="008201A0"/>
    <w:rsid w:val="008312D4"/>
    <w:rsid w:val="0083557D"/>
    <w:rsid w:val="00835C14"/>
    <w:rsid w:val="008400D7"/>
    <w:rsid w:val="008430EE"/>
    <w:rsid w:val="008472F0"/>
    <w:rsid w:val="00860BFB"/>
    <w:rsid w:val="008638D6"/>
    <w:rsid w:val="0087007B"/>
    <w:rsid w:val="0088541E"/>
    <w:rsid w:val="00891970"/>
    <w:rsid w:val="00894E46"/>
    <w:rsid w:val="0089697E"/>
    <w:rsid w:val="008B6781"/>
    <w:rsid w:val="008D17F3"/>
    <w:rsid w:val="008E6360"/>
    <w:rsid w:val="008E6806"/>
    <w:rsid w:val="008F2A9A"/>
    <w:rsid w:val="008F51E0"/>
    <w:rsid w:val="0090074E"/>
    <w:rsid w:val="00904045"/>
    <w:rsid w:val="009124F8"/>
    <w:rsid w:val="00913F41"/>
    <w:rsid w:val="00915C57"/>
    <w:rsid w:val="009174DA"/>
    <w:rsid w:val="009177DE"/>
    <w:rsid w:val="00917A1A"/>
    <w:rsid w:val="00930E06"/>
    <w:rsid w:val="009319E7"/>
    <w:rsid w:val="009377D8"/>
    <w:rsid w:val="00946F1F"/>
    <w:rsid w:val="00955B13"/>
    <w:rsid w:val="00961E9E"/>
    <w:rsid w:val="00975972"/>
    <w:rsid w:val="009804DA"/>
    <w:rsid w:val="00996A85"/>
    <w:rsid w:val="009B394A"/>
    <w:rsid w:val="009C2FED"/>
    <w:rsid w:val="009C5732"/>
    <w:rsid w:val="009D0483"/>
    <w:rsid w:val="009D04A0"/>
    <w:rsid w:val="009E7BD0"/>
    <w:rsid w:val="009F3E03"/>
    <w:rsid w:val="009F60C6"/>
    <w:rsid w:val="00A10667"/>
    <w:rsid w:val="00A11BF8"/>
    <w:rsid w:val="00A17348"/>
    <w:rsid w:val="00A226A0"/>
    <w:rsid w:val="00A25601"/>
    <w:rsid w:val="00A31B67"/>
    <w:rsid w:val="00A33E21"/>
    <w:rsid w:val="00A341DF"/>
    <w:rsid w:val="00A3449A"/>
    <w:rsid w:val="00A55591"/>
    <w:rsid w:val="00A612AD"/>
    <w:rsid w:val="00A61A5A"/>
    <w:rsid w:val="00A74640"/>
    <w:rsid w:val="00A87E40"/>
    <w:rsid w:val="00AA292C"/>
    <w:rsid w:val="00AA5439"/>
    <w:rsid w:val="00AB0DAF"/>
    <w:rsid w:val="00AB3420"/>
    <w:rsid w:val="00AB5A5D"/>
    <w:rsid w:val="00AC0300"/>
    <w:rsid w:val="00AD0F0B"/>
    <w:rsid w:val="00AD337D"/>
    <w:rsid w:val="00AE6A49"/>
    <w:rsid w:val="00B022D3"/>
    <w:rsid w:val="00B025F3"/>
    <w:rsid w:val="00B03810"/>
    <w:rsid w:val="00B14B67"/>
    <w:rsid w:val="00B33256"/>
    <w:rsid w:val="00B3517A"/>
    <w:rsid w:val="00B3620B"/>
    <w:rsid w:val="00B418B1"/>
    <w:rsid w:val="00B42FA4"/>
    <w:rsid w:val="00B4424B"/>
    <w:rsid w:val="00B534E7"/>
    <w:rsid w:val="00B57140"/>
    <w:rsid w:val="00B65B39"/>
    <w:rsid w:val="00B72088"/>
    <w:rsid w:val="00B76A3D"/>
    <w:rsid w:val="00B8692C"/>
    <w:rsid w:val="00B97A24"/>
    <w:rsid w:val="00BA05BB"/>
    <w:rsid w:val="00BB0F6C"/>
    <w:rsid w:val="00BB6FCD"/>
    <w:rsid w:val="00BC1CAB"/>
    <w:rsid w:val="00BC5FB2"/>
    <w:rsid w:val="00BD0C82"/>
    <w:rsid w:val="00BE2731"/>
    <w:rsid w:val="00BE7625"/>
    <w:rsid w:val="00BE7B1F"/>
    <w:rsid w:val="00C04BEE"/>
    <w:rsid w:val="00C12649"/>
    <w:rsid w:val="00C127E4"/>
    <w:rsid w:val="00C27FBC"/>
    <w:rsid w:val="00C3140F"/>
    <w:rsid w:val="00C47FB7"/>
    <w:rsid w:val="00C57996"/>
    <w:rsid w:val="00C6333A"/>
    <w:rsid w:val="00C669D5"/>
    <w:rsid w:val="00C74954"/>
    <w:rsid w:val="00C751DA"/>
    <w:rsid w:val="00C80C92"/>
    <w:rsid w:val="00C82431"/>
    <w:rsid w:val="00C92469"/>
    <w:rsid w:val="00CB18E0"/>
    <w:rsid w:val="00CB27AD"/>
    <w:rsid w:val="00CB4575"/>
    <w:rsid w:val="00CB4BF9"/>
    <w:rsid w:val="00CD41CC"/>
    <w:rsid w:val="00CD6B2B"/>
    <w:rsid w:val="00CE1B1D"/>
    <w:rsid w:val="00CE56A8"/>
    <w:rsid w:val="00D1339D"/>
    <w:rsid w:val="00D138E9"/>
    <w:rsid w:val="00D176A7"/>
    <w:rsid w:val="00D21A56"/>
    <w:rsid w:val="00D25FE5"/>
    <w:rsid w:val="00D35CCB"/>
    <w:rsid w:val="00D412EE"/>
    <w:rsid w:val="00D46799"/>
    <w:rsid w:val="00D46CF0"/>
    <w:rsid w:val="00D501D7"/>
    <w:rsid w:val="00D57125"/>
    <w:rsid w:val="00D62FE0"/>
    <w:rsid w:val="00D63D59"/>
    <w:rsid w:val="00D66402"/>
    <w:rsid w:val="00D77202"/>
    <w:rsid w:val="00D87CB1"/>
    <w:rsid w:val="00D95B25"/>
    <w:rsid w:val="00D97F10"/>
    <w:rsid w:val="00DA077A"/>
    <w:rsid w:val="00DB2C34"/>
    <w:rsid w:val="00DB3899"/>
    <w:rsid w:val="00DD43A0"/>
    <w:rsid w:val="00DE63D7"/>
    <w:rsid w:val="00DF6A72"/>
    <w:rsid w:val="00E078C5"/>
    <w:rsid w:val="00E4020B"/>
    <w:rsid w:val="00E451CE"/>
    <w:rsid w:val="00E512A3"/>
    <w:rsid w:val="00E54CB5"/>
    <w:rsid w:val="00E6118A"/>
    <w:rsid w:val="00E64650"/>
    <w:rsid w:val="00E7130A"/>
    <w:rsid w:val="00E71F72"/>
    <w:rsid w:val="00E74A02"/>
    <w:rsid w:val="00E805D6"/>
    <w:rsid w:val="00E85F7F"/>
    <w:rsid w:val="00E93B8E"/>
    <w:rsid w:val="00EB1B59"/>
    <w:rsid w:val="00EB325D"/>
    <w:rsid w:val="00EB446D"/>
    <w:rsid w:val="00EB5A8C"/>
    <w:rsid w:val="00EC43D4"/>
    <w:rsid w:val="00ED4AE7"/>
    <w:rsid w:val="00EE1504"/>
    <w:rsid w:val="00F0073B"/>
    <w:rsid w:val="00F21AA0"/>
    <w:rsid w:val="00F350ED"/>
    <w:rsid w:val="00F520BC"/>
    <w:rsid w:val="00F5299D"/>
    <w:rsid w:val="00F60FC8"/>
    <w:rsid w:val="00F63A91"/>
    <w:rsid w:val="00F6563C"/>
    <w:rsid w:val="00F738A8"/>
    <w:rsid w:val="00F74EF1"/>
    <w:rsid w:val="00F77B86"/>
    <w:rsid w:val="00F8344A"/>
    <w:rsid w:val="00F83FDC"/>
    <w:rsid w:val="00F85260"/>
    <w:rsid w:val="00F918CC"/>
    <w:rsid w:val="00FA5001"/>
    <w:rsid w:val="00FB0A0D"/>
    <w:rsid w:val="00FB2CA8"/>
    <w:rsid w:val="00FB5403"/>
    <w:rsid w:val="00FD12A8"/>
    <w:rsid w:val="00FF3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9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546AC1-C4C8-481F-B736-B6C7754BC7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3</Words>
  <Characters>1558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ugbeng osho</dc:creator>
  <cp:lastModifiedBy>Fichtenbaum, Rachel (EHS)</cp:lastModifiedBy>
  <cp:revision>2</cp:revision>
  <dcterms:created xsi:type="dcterms:W3CDTF">2021-11-02T18:21:00Z</dcterms:created>
  <dcterms:modified xsi:type="dcterms:W3CDTF">2021-11-02T18:21:00Z</dcterms:modified>
</cp:coreProperties>
</file>